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592FE" w14:textId="77777777"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5FA6DC" wp14:editId="7D91461F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AE02FB6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459322EC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38AF8E5A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41F4EBA3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6C0096FE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6DAD72C0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32181FEB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628D5110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26BB2B8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8B429DD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2B6E824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0DF4734A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FA6DC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14:paraId="3AE02FB6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459322EC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38AF8E5A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41F4EBA3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6C0096FE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6DAD72C0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32181FEB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628D5110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626BB2B8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58B429DD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12B6E824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0DF4734A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23E508B8" w14:textId="077F8572" w:rsidR="002B7F86" w:rsidRPr="005E343B" w:rsidRDefault="00B1016A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Boat Captain</w:t>
      </w:r>
    </w:p>
    <w:p w14:paraId="248C4AA5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35186094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33DCFEE" w14:textId="77777777" w:rsidR="002B7F86" w:rsidRPr="00B1016A" w:rsidRDefault="002B7F86" w:rsidP="00B1016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755E9FD8" w14:textId="77777777" w:rsidR="002B7F86" w:rsidRPr="00B1016A" w:rsidRDefault="002B7F86" w:rsidP="00B1016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A271F20" w14:textId="77777777" w:rsidR="002B7F86" w:rsidRPr="00B1016A" w:rsidRDefault="002B7F86" w:rsidP="00B1016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249B4E6" w14:textId="77777777" w:rsidR="00B1016A" w:rsidRDefault="002B7F86" w:rsidP="00B1016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3CBA090D" w14:textId="77777777" w:rsidR="00B1016A" w:rsidRDefault="00B1016A" w:rsidP="00B1016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letter is regarding my interest in applying for the post of a Boat Captain at [XXXYYYY organization]. My …… years of service in the same designation at [XXXXYYY organization] match well with the specifications and demands required for this role.</w:t>
      </w:r>
    </w:p>
    <w:p w14:paraId="0EC62F7C" w14:textId="01DBB3B6" w:rsidR="00B1016A" w:rsidRPr="00B1016A" w:rsidRDefault="00B1016A" w:rsidP="00B1016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With a strong network of professional educational qualifications and committed service, I am sure to deliver optimized results according to your expectations. In my current role at [YYY organization], I oversee managing the crew and cargo, thus ensuring the highest forms of safety and security standards. This role has helped me understand various procedures and guidelines surrounding the field </w:t>
      </w: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ike: -</w:t>
      </w:r>
    </w:p>
    <w:p w14:paraId="15F1D00D" w14:textId="14BE5548" w:rsidR="00B1016A" w:rsidRPr="00B1016A" w:rsidRDefault="00B1016A" w:rsidP="00B1016A">
      <w:pPr>
        <w:pStyle w:val="ListParagraph"/>
        <w:numPr>
          <w:ilvl w:val="0"/>
          <w:numId w:val="10"/>
        </w:numPr>
        <w:tabs>
          <w:tab w:val="clear" w:pos="720"/>
        </w:tabs>
        <w:spacing w:before="240"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nagement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8C74C99" w14:textId="17E929A1" w:rsidR="00B1016A" w:rsidRPr="00B1016A" w:rsidRDefault="00B1016A" w:rsidP="00B1016A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</w:t>
      </w: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adership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0D28D89" w14:textId="66EECB9E" w:rsidR="00B1016A" w:rsidRPr="00B1016A" w:rsidRDefault="00B1016A" w:rsidP="00B1016A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ritime engineering principl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88C6F4C" w14:textId="72066D33" w:rsidR="00B1016A" w:rsidRPr="00B1016A" w:rsidRDefault="00B1016A" w:rsidP="00B1016A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nsuring the safety of the crew and cargo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E96AF18" w14:textId="7B982094" w:rsidR="00B1016A" w:rsidRPr="00B1016A" w:rsidRDefault="00B1016A" w:rsidP="00B1016A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mmunication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5C8088E" w14:textId="47CCB91F" w:rsidR="00B1016A" w:rsidRPr="00B1016A" w:rsidRDefault="00B1016A" w:rsidP="00B1016A">
      <w:pPr>
        <w:numPr>
          <w:ilvl w:val="0"/>
          <w:numId w:val="10"/>
        </w:numPr>
        <w:tabs>
          <w:tab w:val="clear" w:pos="720"/>
        </w:tabs>
        <w:spacing w:after="240"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sisting highest maritime and shipping standard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D8F7BEE" w14:textId="77777777" w:rsidR="00B1016A" w:rsidRDefault="00B1016A" w:rsidP="00B1016A">
      <w:pPr>
        <w:spacing w:before="240" w:after="24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iven an opportunity, I assure you to give my best to this job and become an asset to your organization.</w:t>
      </w:r>
    </w:p>
    <w:p w14:paraId="6D5F0834" w14:textId="59564485" w:rsidR="00B1016A" w:rsidRPr="00B1016A" w:rsidRDefault="00B1016A" w:rsidP="00B1016A">
      <w:pPr>
        <w:spacing w:before="240" w:after="24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036BA957" w14:textId="77777777" w:rsidR="00B1016A" w:rsidRPr="00B1016A" w:rsidRDefault="00B1016A" w:rsidP="00B1016A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544C11E5" w14:textId="77777777" w:rsidR="00B1016A" w:rsidRPr="00B1016A" w:rsidRDefault="00B1016A" w:rsidP="00B1016A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1016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2C6256EA" w14:textId="77777777" w:rsidR="00DF38A7" w:rsidRPr="00DF38A7" w:rsidRDefault="00DF38A7" w:rsidP="00DF38A7">
      <w:pPr>
        <w:rPr>
          <w:lang w:val="en-US"/>
        </w:rPr>
      </w:pPr>
    </w:p>
    <w:p w14:paraId="53AD2B2B" w14:textId="6946ABA4" w:rsidR="00DF38A7" w:rsidRDefault="00DF38A7" w:rsidP="00DF38A7">
      <w:pPr>
        <w:rPr>
          <w:lang w:val="en-US"/>
        </w:rPr>
      </w:pPr>
    </w:p>
    <w:p w14:paraId="3DE10C6D" w14:textId="518F6444" w:rsidR="00B1016A" w:rsidRDefault="00B1016A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76D8F508" w14:textId="06D3F003" w:rsidR="00B1016A" w:rsidRDefault="00B1016A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52E26978" w14:textId="0174427E" w:rsidR="00B1016A" w:rsidRDefault="00B1016A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1DDEA77A" w14:textId="43376585" w:rsidR="00B1016A" w:rsidRDefault="00B1016A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0073C7A0" w14:textId="26A75758" w:rsidR="00B1016A" w:rsidRDefault="00B1016A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36C916AF" w14:textId="592CAB39" w:rsidR="00B1016A" w:rsidRDefault="00B1016A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5BAB909B" w14:textId="57339AE1" w:rsidR="00B1016A" w:rsidRDefault="00B1016A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493C0B5F" wp14:editId="19DBD75B">
            <wp:simplePos x="0" y="0"/>
            <wp:positionH relativeFrom="column">
              <wp:posOffset>3794760</wp:posOffset>
            </wp:positionH>
            <wp:positionV relativeFrom="paragraph">
              <wp:posOffset>4889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5DFA7F" w14:textId="44827411" w:rsidR="00632602" w:rsidRPr="00BE1DBD" w:rsidRDefault="00DF38A7" w:rsidP="00B1016A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AFBD5" w14:textId="77777777" w:rsidR="00407839" w:rsidRDefault="00407839" w:rsidP="001E7709">
      <w:r>
        <w:separator/>
      </w:r>
    </w:p>
  </w:endnote>
  <w:endnote w:type="continuationSeparator" w:id="0">
    <w:p w14:paraId="111B373F" w14:textId="77777777" w:rsidR="00407839" w:rsidRDefault="00407839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2A31B" w14:textId="77777777" w:rsidR="00407839" w:rsidRDefault="00407839" w:rsidP="001E7709">
      <w:r>
        <w:separator/>
      </w:r>
    </w:p>
  </w:footnote>
  <w:footnote w:type="continuationSeparator" w:id="0">
    <w:p w14:paraId="576A1202" w14:textId="77777777" w:rsidR="00407839" w:rsidRDefault="00407839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C348C8"/>
    <w:multiLevelType w:val="multilevel"/>
    <w:tmpl w:val="AC52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07839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1016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798576BE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32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t Captain Cover Letter Sample</dc:title>
  <dc:subject>Create your Cover Letter using Free Boat Captain Cover Letter Sample Template</dc:subject>
  <dc:creator>Qwikresume.com</dc:creator>
  <dcterms:created xsi:type="dcterms:W3CDTF">2021-11-02T12:47:00Z</dcterms:created>
  <dcterms:modified xsi:type="dcterms:W3CDTF">2021-11-02T12:47:00Z</dcterms:modified>
  <cp:category>Logistics</cp:category>
</cp:coreProperties>
</file>